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4378A3" w14:textId="0D4D1B88" w:rsidR="00B9320B" w:rsidRPr="0049323C" w:rsidRDefault="00883E7F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uk-UA"/>
        </w:rPr>
      </w:pPr>
      <w:r w:rsidRPr="0049323C">
        <w:rPr>
          <w:rFonts w:ascii="Arial Narrow" w:hAnsi="Arial Narrow"/>
          <w:b/>
          <w:bCs/>
          <w:sz w:val="22"/>
          <w:szCs w:val="22"/>
          <w:lang w:val="uk-UA"/>
        </w:rPr>
        <w:t>Декларація про доброчесність</w:t>
      </w:r>
      <w:r w:rsidR="00250E27" w:rsidRPr="0049323C">
        <w:rPr>
          <w:rFonts w:ascii="Arial Narrow" w:hAnsi="Arial Narrow"/>
          <w:b/>
          <w:bCs/>
          <w:sz w:val="22"/>
          <w:szCs w:val="22"/>
          <w:lang w:val="uk-UA"/>
        </w:rPr>
        <w:t xml:space="preserve"> </w:t>
      </w:r>
      <w:bookmarkStart w:id="0" w:name="_GoBack"/>
      <w:bookmarkEnd w:id="0"/>
    </w:p>
    <w:p w14:paraId="1343ED80" w14:textId="66650BBD" w:rsidR="00BF3122" w:rsidRPr="0049323C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Надавачі послуг, постачальники або інші зацікавлені сторони </w:t>
      </w:r>
      <w:r w:rsidR="006B3A48" w:rsidRPr="0049323C">
        <w:rPr>
          <w:rFonts w:ascii="Arial Narrow" w:hAnsi="Arial Narrow"/>
          <w:sz w:val="22"/>
          <w:szCs w:val="22"/>
          <w:lang w:val="uk-UA"/>
        </w:rPr>
        <w:t xml:space="preserve">що </w:t>
      </w:r>
      <w:r w:rsidRPr="0049323C">
        <w:rPr>
          <w:rFonts w:ascii="Arial Narrow" w:hAnsi="Arial Narrow"/>
          <w:sz w:val="22"/>
          <w:szCs w:val="22"/>
          <w:lang w:val="uk-UA"/>
        </w:rPr>
        <w:t>підпи</w:t>
      </w:r>
      <w:r w:rsidR="002A4C32">
        <w:rPr>
          <w:rFonts w:ascii="Arial Narrow" w:hAnsi="Arial Narrow"/>
          <w:sz w:val="22"/>
          <w:szCs w:val="22"/>
          <w:lang w:val="uk-UA"/>
        </w:rPr>
        <w:t>сують угоду/контракт з Карітас Кривий Ріг</w:t>
      </w:r>
      <w:r w:rsidRPr="0049323C">
        <w:rPr>
          <w:rFonts w:ascii="Arial Narrow" w:hAnsi="Arial Narrow"/>
          <w:sz w:val="22"/>
          <w:szCs w:val="22"/>
          <w:lang w:val="uk-UA"/>
        </w:rPr>
        <w:t>.</w:t>
      </w:r>
    </w:p>
    <w:p w14:paraId="2FFB1534" w14:textId="6C60F630" w:rsidR="00BF3122" w:rsidRPr="0049323C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Відповідно до вимог наших донорів та внутрішніх процедур перевірки доброчесності та оцінки </w:t>
      </w:r>
      <w:r w:rsidR="006B3A48" w:rsidRPr="0049323C">
        <w:rPr>
          <w:rFonts w:ascii="Arial Narrow" w:hAnsi="Arial Narrow"/>
          <w:sz w:val="22"/>
          <w:szCs w:val="22"/>
          <w:lang w:val="uk-UA"/>
        </w:rPr>
        <w:t>ризиків, всіх партнерів Карітас</w:t>
      </w:r>
      <w:r w:rsidR="002A4C32">
        <w:rPr>
          <w:rFonts w:ascii="Arial Narrow" w:hAnsi="Arial Narrow"/>
          <w:sz w:val="22"/>
          <w:szCs w:val="22"/>
          <w:lang w:val="uk-UA"/>
        </w:rPr>
        <w:t xml:space="preserve"> Кривий Ріг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прос</w:t>
      </w:r>
      <w:r w:rsidR="006B3A48" w:rsidRPr="0049323C">
        <w:rPr>
          <w:rFonts w:ascii="Arial Narrow" w:hAnsi="Arial Narrow"/>
          <w:sz w:val="22"/>
          <w:szCs w:val="22"/>
          <w:lang w:val="uk-UA"/>
        </w:rPr>
        <w:t>имо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заповнити та підписати декларацію доброчесної поведінки до укладення угоди або підписання контракту.</w:t>
      </w:r>
    </w:p>
    <w:p w14:paraId="4EBEA49A" w14:textId="4B834A99" w:rsidR="0076207B" w:rsidRPr="0049323C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Цей контрольний список заповню</w:t>
      </w:r>
      <w:r w:rsidR="006B3A48" w:rsidRPr="0049323C">
        <w:rPr>
          <w:rFonts w:ascii="Arial Narrow" w:hAnsi="Arial Narrow"/>
          <w:sz w:val="22"/>
          <w:szCs w:val="22"/>
          <w:lang w:val="uk-UA"/>
        </w:rPr>
        <w:t>ється і підписується компаніями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постачальниками послуг або постачальниками, які підписують юридично зобов'язуючий документ з Карітас. Підтвердження наведеної нижче інформації повинно бути дост</w:t>
      </w:r>
      <w:r w:rsidR="002A4C32">
        <w:rPr>
          <w:rFonts w:ascii="Arial Narrow" w:hAnsi="Arial Narrow"/>
          <w:sz w:val="22"/>
          <w:szCs w:val="22"/>
          <w:lang w:val="uk-UA"/>
        </w:rPr>
        <w:t>упним для представників Карітас Кривий Ріг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(або головного аудитора донорів )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49323C" w14:paraId="2D826561" w14:textId="77777777" w:rsidTr="39B86AF4">
        <w:tc>
          <w:tcPr>
            <w:tcW w:w="4080" w:type="dxa"/>
          </w:tcPr>
          <w:p w14:paraId="476ABB40" w14:textId="0A7D9785" w:rsidR="0076207B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Назва організації/компанії</w:t>
            </w:r>
          </w:p>
        </w:tc>
        <w:tc>
          <w:tcPr>
            <w:tcW w:w="5905" w:type="dxa"/>
          </w:tcPr>
          <w:p w14:paraId="649E71D8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  <w:tr w:rsidR="0076207B" w:rsidRPr="007B52FC" w14:paraId="57916500" w14:textId="77777777" w:rsidTr="39B86AF4">
        <w:tc>
          <w:tcPr>
            <w:tcW w:w="4080" w:type="dxa"/>
          </w:tcPr>
          <w:p w14:paraId="1EF3AA24" w14:textId="77777777" w:rsidR="006B3A48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 xml:space="preserve">Реєстрація в країні діяльності </w:t>
            </w:r>
          </w:p>
          <w:p w14:paraId="7E780204" w14:textId="70B65BFB" w:rsidR="0076207B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(реєстраційний номер/документація)</w:t>
            </w:r>
          </w:p>
        </w:tc>
        <w:tc>
          <w:tcPr>
            <w:tcW w:w="5905" w:type="dxa"/>
          </w:tcPr>
          <w:p w14:paraId="5CF2541B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  <w:tr w:rsidR="0076207B" w:rsidRPr="007B52FC" w14:paraId="7C26E851" w14:textId="77777777" w:rsidTr="39B86AF4">
        <w:tc>
          <w:tcPr>
            <w:tcW w:w="4080" w:type="dxa"/>
          </w:tcPr>
          <w:p w14:paraId="7FC05076" w14:textId="6133553D" w:rsidR="0076207B" w:rsidRPr="0049323C" w:rsidRDefault="00B9320B" w:rsidP="006B3A48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Структура правління, включаючи ім'я голови та членів правління</w:t>
            </w:r>
          </w:p>
        </w:tc>
        <w:tc>
          <w:tcPr>
            <w:tcW w:w="5905" w:type="dxa"/>
          </w:tcPr>
          <w:p w14:paraId="0FDBBE79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  <w:tr w:rsidR="0076207B" w:rsidRPr="0049323C" w14:paraId="6626DF75" w14:textId="77777777" w:rsidTr="39B86AF4">
        <w:tc>
          <w:tcPr>
            <w:tcW w:w="4080" w:type="dxa"/>
          </w:tcPr>
          <w:p w14:paraId="7BAB6CC0" w14:textId="38156331" w:rsidR="0076207B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Ім'я керівника/виконавчого директора</w:t>
            </w:r>
          </w:p>
        </w:tc>
        <w:tc>
          <w:tcPr>
            <w:tcW w:w="5905" w:type="dxa"/>
          </w:tcPr>
          <w:p w14:paraId="7A77EF5E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F5FD923" w14:textId="607D0EF1" w:rsidR="0076207B" w:rsidRPr="0049323C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Чи проводилися розслідування щодо неетичної/корупційної діяльності, яка не відповідає фінансовим керівним принципам компанії/надавача послуг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B52FC" w14:paraId="081C52EB" w14:textId="77777777" w:rsidTr="006B3A48">
        <w:tc>
          <w:tcPr>
            <w:tcW w:w="10060" w:type="dxa"/>
          </w:tcPr>
          <w:p w14:paraId="65117309" w14:textId="77777777" w:rsidR="0076207B" w:rsidRPr="0049323C" w:rsidRDefault="00B9320B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06D1A4DB" w14:textId="77777777" w:rsidR="00FF4139" w:rsidRDefault="00FF4139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373AF64" w14:textId="7AC4A596" w:rsidR="002A4C32" w:rsidRPr="0049323C" w:rsidRDefault="002A4C32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2656CDF5" w14:textId="481A9876" w:rsidR="0076207B" w:rsidRPr="0049323C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Чи є ваша компанія (організація) банкрутом або перебуває на стадії ліквідації, чи має Ваша компанія (організація) відкриті судові провадження, чи уклала угоду з кредиторами, чи призупинила господарську діяльність, чи є предметом судового розгляду з цих питань, чи перебуває у будь-якій аналогічній ситуації, що випливає з аналогічної процедури, передбаченої національним законодавством або нормативно-правовими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B52FC" w14:paraId="0D82F467" w14:textId="77777777" w:rsidTr="006B3A48">
        <w:tc>
          <w:tcPr>
            <w:tcW w:w="10065" w:type="dxa"/>
          </w:tcPr>
          <w:p w14:paraId="5A32D6FC" w14:textId="77777777" w:rsidR="0076207B" w:rsidRPr="0049323C" w:rsidRDefault="00B9320B" w:rsidP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33AE0DCC" w14:textId="77777777" w:rsidR="00B9320B" w:rsidRDefault="00B9320B" w:rsidP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54E91978" w14:textId="6B6E5EAE" w:rsidR="002A4C32" w:rsidRPr="0049323C" w:rsidRDefault="002A4C32" w:rsidP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FA48434" w14:textId="6BAB3AC7" w:rsidR="0076207B" w:rsidRPr="0049323C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Чи була ваша компанія (організація) або особи, які мають повноваження представляти вашу компанію (організацію), приймати рішення або контролювати її, визнані винними у вчиненні злочину, пов'язаного з їхньою професійною діяльністю, за остаточним </w:t>
      </w:r>
      <w:proofErr w:type="spellStart"/>
      <w:r w:rsidRPr="0049323C">
        <w:rPr>
          <w:rFonts w:ascii="Arial Narrow" w:hAnsi="Arial Narrow"/>
          <w:sz w:val="22"/>
          <w:szCs w:val="22"/>
          <w:lang w:val="uk-UA"/>
        </w:rPr>
        <w:t>вироком</w:t>
      </w:r>
      <w:proofErr w:type="spellEnd"/>
      <w:r w:rsidRPr="0049323C">
        <w:rPr>
          <w:rFonts w:ascii="Arial Narrow" w:hAnsi="Arial Narrow"/>
          <w:sz w:val="22"/>
          <w:szCs w:val="22"/>
          <w:lang w:val="uk-UA"/>
        </w:rPr>
        <w:t xml:space="preserve"> суду? Чи була ваша компанія (організація) або працівник (працівники) винні у вчиненні серйозного професійного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B52FC" w14:paraId="7EA5BDE4" w14:textId="77777777" w:rsidTr="006B3A48">
        <w:tc>
          <w:tcPr>
            <w:tcW w:w="10060" w:type="dxa"/>
          </w:tcPr>
          <w:p w14:paraId="2F17CFC2" w14:textId="77777777" w:rsidR="0076207B" w:rsidRPr="0049323C" w:rsidRDefault="00DE7A1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37541357" w14:textId="77777777" w:rsidR="00DE7A12" w:rsidRDefault="00DE7A1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6485DE15" w14:textId="3F8A211D" w:rsidR="002A4C32" w:rsidRPr="0049323C" w:rsidRDefault="002A4C3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4C8EADC" w14:textId="1DD4B74D" w:rsidR="00DE7A12" w:rsidRPr="0049323C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Чи є члени сім’ї або близькі родичі членів сім’ї або близьких родичів на впливових політичних посадах у керівних структур організації/компанії (виконавчої ради) та керівних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B52FC" w14:paraId="24DFB16C" w14:textId="77777777" w:rsidTr="39B86AF4">
        <w:tc>
          <w:tcPr>
            <w:tcW w:w="10080" w:type="dxa"/>
          </w:tcPr>
          <w:p w14:paraId="03DC31C1" w14:textId="77777777" w:rsidR="00DE7A12" w:rsidRPr="0049323C" w:rsidRDefault="00DE7A1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2F76CE58" w14:textId="77777777" w:rsidR="0076207B" w:rsidRDefault="0076207B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5E274DC7" w14:textId="77777777" w:rsidR="002A4C32" w:rsidRPr="0049323C" w:rsidRDefault="002A4C32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48B2E260" w14:textId="5F71DFC0" w:rsidR="0076207B" w:rsidRPr="0049323C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Чи є члени сім’ї або близькі родичі членів сім’ї або близьких родичів </w:t>
      </w:r>
      <w:r w:rsidR="00F947ED" w:rsidRPr="0049323C">
        <w:rPr>
          <w:rFonts w:ascii="Arial Narrow" w:hAnsi="Arial Narrow"/>
          <w:sz w:val="22"/>
          <w:szCs w:val="22"/>
          <w:lang w:val="uk-UA"/>
        </w:rPr>
        <w:t xml:space="preserve">працівниками Карітас </w:t>
      </w:r>
      <w:r w:rsidR="002A4C32">
        <w:rPr>
          <w:rFonts w:ascii="Arial Narrow" w:hAnsi="Arial Narrow"/>
          <w:sz w:val="22"/>
          <w:szCs w:val="22"/>
          <w:lang w:val="uk-UA"/>
        </w:rPr>
        <w:t>Кривий Ріг</w:t>
      </w:r>
      <w:r w:rsidR="00F947ED" w:rsidRPr="0049323C">
        <w:rPr>
          <w:rFonts w:ascii="Arial Narrow" w:hAnsi="Arial Narrow"/>
          <w:sz w:val="22"/>
          <w:szCs w:val="22"/>
          <w:lang w:val="uk-UA"/>
        </w:rPr>
        <w:t xml:space="preserve"> або інших організацій з мережі Карітас</w:t>
      </w:r>
      <w:r w:rsidRPr="0049323C">
        <w:rPr>
          <w:rFonts w:ascii="Arial Narrow" w:hAnsi="Arial Narrow"/>
          <w:sz w:val="22"/>
          <w:szCs w:val="22"/>
          <w:lang w:val="uk-UA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B52FC" w14:paraId="6957EE61" w14:textId="77777777" w:rsidTr="00F947ED">
        <w:tc>
          <w:tcPr>
            <w:tcW w:w="10080" w:type="dxa"/>
          </w:tcPr>
          <w:p w14:paraId="2531D71E" w14:textId="77777777" w:rsidR="00F947ED" w:rsidRPr="0049323C" w:rsidRDefault="00F947ED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35291BEE" w14:textId="77777777" w:rsidR="00F947ED" w:rsidRDefault="00F947ED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52142AB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68075F5A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7DE1F99A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61317717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41B287CB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791059CC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351EC43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4165F70" w14:textId="77777777" w:rsidR="002A4C32" w:rsidRPr="0049323C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91B4CDD" w14:textId="4CD0E307" w:rsidR="0076207B" w:rsidRPr="0049323C" w:rsidRDefault="009E6675" w:rsidP="009E6675">
      <w:pPr>
        <w:pStyle w:val="a4"/>
        <w:numPr>
          <w:ilvl w:val="0"/>
          <w:numId w:val="1"/>
        </w:numPr>
        <w:spacing w:before="120"/>
        <w:ind w:left="426"/>
        <w:contextualSpacing w:val="0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lastRenderedPageBreak/>
        <w:t xml:space="preserve">Чи готові ви співпрацювати з Карітас </w:t>
      </w:r>
      <w:r w:rsidR="002A4C32">
        <w:rPr>
          <w:rFonts w:ascii="Arial Narrow" w:hAnsi="Arial Narrow"/>
          <w:sz w:val="22"/>
          <w:szCs w:val="22"/>
          <w:lang w:val="uk-UA"/>
        </w:rPr>
        <w:t>Кривий Ріг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або її агентом </w:t>
      </w:r>
      <w:r w:rsidR="002A4C32">
        <w:rPr>
          <w:rFonts w:ascii="Arial Narrow" w:hAnsi="Arial Narrow"/>
          <w:sz w:val="22"/>
          <w:szCs w:val="22"/>
          <w:lang w:val="uk-UA"/>
        </w:rPr>
        <w:t xml:space="preserve"> Карітас України </w:t>
      </w:r>
      <w:r w:rsidRPr="0049323C">
        <w:rPr>
          <w:rFonts w:ascii="Arial Narrow" w:hAnsi="Arial Narrow"/>
          <w:sz w:val="22"/>
          <w:szCs w:val="22"/>
          <w:lang w:val="uk-UA"/>
        </w:rPr>
        <w:t>для здійснення оцінки, проведення перевірки, аудиту, інспекцій, підтвердження гарантій, попередження та виявлення шахрайства, розслідування та здійснення інших дій постачальниками, їхніми дочірніми підприємствами, агентами, посередниками та довірителями.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9E6675" w:rsidRPr="007B52FC" w14:paraId="1F1956CE" w14:textId="77777777" w:rsidTr="00935DA7">
        <w:tc>
          <w:tcPr>
            <w:tcW w:w="10080" w:type="dxa"/>
          </w:tcPr>
          <w:p w14:paraId="69ACC7A8" w14:textId="77777777" w:rsidR="009E6675" w:rsidRPr="0049323C" w:rsidRDefault="009E6675" w:rsidP="00935DA7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24745CD0" w14:textId="77777777" w:rsidR="009E6675" w:rsidRPr="0049323C" w:rsidRDefault="009E6675" w:rsidP="00935DA7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1614F791" w14:textId="64625614" w:rsidR="0076207B" w:rsidRPr="0049323C" w:rsidRDefault="0076207B" w:rsidP="39B86AF4">
      <w:pPr>
        <w:rPr>
          <w:rFonts w:ascii="Arial Narrow" w:hAnsi="Arial Narrow"/>
          <w:sz w:val="22"/>
          <w:szCs w:val="22"/>
          <w:lang w:val="uk-UA"/>
        </w:rPr>
      </w:pPr>
    </w:p>
    <w:p w14:paraId="7D979BE6" w14:textId="4C480F37" w:rsidR="0076207B" w:rsidRPr="0049323C" w:rsidRDefault="00DE7A12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49323C">
        <w:rPr>
          <w:rFonts w:ascii="Arial Narrow" w:hAnsi="Arial Narrow"/>
          <w:sz w:val="22"/>
          <w:szCs w:val="22"/>
          <w:lang w:val="uk-UA"/>
        </w:rPr>
        <w:t>: _________</w:t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06129F"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49323C">
        <w:rPr>
          <w:rFonts w:ascii="Arial Narrow" w:hAnsi="Arial Narrow"/>
          <w:sz w:val="22"/>
          <w:szCs w:val="22"/>
          <w:lang w:val="uk-UA"/>
        </w:rPr>
        <w:t>: _________</w:t>
      </w:r>
    </w:p>
    <w:p w14:paraId="07C54FD1" w14:textId="3793B721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</w:p>
    <w:p w14:paraId="38E53B4A" w14:textId="095B17FA" w:rsidR="0076207B" w:rsidRPr="0049323C" w:rsidRDefault="00DE7A12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49323C">
        <w:rPr>
          <w:rFonts w:ascii="Arial Narrow" w:hAnsi="Arial Narrow"/>
          <w:sz w:val="22"/>
          <w:szCs w:val="22"/>
          <w:lang w:val="uk-UA"/>
        </w:rPr>
        <w:t>:</w:t>
      </w:r>
    </w:p>
    <w:p w14:paraId="3A0AEF07" w14:textId="5080BFAD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</w:p>
    <w:p w14:paraId="0346BE04" w14:textId="4B6E5AF5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_________________________</w:t>
      </w:r>
      <w:r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ab/>
        <w:t>____________________________</w:t>
      </w:r>
    </w:p>
    <w:p w14:paraId="61AB7648" w14:textId="0FCB6F98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(</w:t>
      </w:r>
      <w:r w:rsidR="00DE7A12" w:rsidRPr="0049323C">
        <w:rPr>
          <w:rFonts w:ascii="Arial Narrow" w:hAnsi="Arial Narrow"/>
          <w:sz w:val="22"/>
          <w:szCs w:val="22"/>
          <w:lang w:val="uk-UA"/>
        </w:rPr>
        <w:t>Виконавчий директор)</w:t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>(</w:t>
      </w:r>
      <w:r w:rsidR="00DE7A12" w:rsidRPr="0049323C">
        <w:rPr>
          <w:rFonts w:ascii="Arial Narrow" w:hAnsi="Arial Narrow"/>
          <w:sz w:val="22"/>
          <w:szCs w:val="22"/>
          <w:lang w:val="uk-UA"/>
        </w:rPr>
        <w:t>Голова правління</w:t>
      </w:r>
      <w:r w:rsidRPr="0049323C">
        <w:rPr>
          <w:rFonts w:ascii="Arial Narrow" w:hAnsi="Arial Narrow"/>
          <w:sz w:val="22"/>
          <w:szCs w:val="22"/>
          <w:lang w:val="uk-UA"/>
        </w:rPr>
        <w:t>)</w:t>
      </w:r>
    </w:p>
    <w:p w14:paraId="7A8AA3A3" w14:textId="7E954428" w:rsidR="0076207B" w:rsidRPr="0049323C" w:rsidRDefault="00DE7A12" w:rsidP="0076207B">
      <w:pPr>
        <w:rPr>
          <w:rFonts w:ascii="Arial Narrow" w:hAnsi="Arial Narrow"/>
          <w:i/>
          <w:iCs/>
          <w:sz w:val="22"/>
          <w:szCs w:val="22"/>
          <w:lang w:val="uk-UA"/>
        </w:rPr>
      </w:pPr>
      <w:r w:rsidRPr="0049323C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Pr="0049323C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49323C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</w:p>
    <w:sectPr w:rsidR="0076207B" w:rsidRPr="0049323C" w:rsidSect="00B44504">
      <w:headerReference w:type="default" r:id="rId10"/>
      <w:pgSz w:w="12240" w:h="15840"/>
      <w:pgMar w:top="1418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0E5FA4" w14:textId="77777777" w:rsidR="00BD7176" w:rsidRDefault="00BD7176" w:rsidP="00874A73">
      <w:r>
        <w:separator/>
      </w:r>
    </w:p>
  </w:endnote>
  <w:endnote w:type="continuationSeparator" w:id="0">
    <w:p w14:paraId="5023C0F9" w14:textId="77777777" w:rsidR="00BD7176" w:rsidRDefault="00BD7176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CFACB4" w14:textId="77777777" w:rsidR="00BD7176" w:rsidRDefault="00BD7176" w:rsidP="00874A73">
      <w:r>
        <w:separator/>
      </w:r>
    </w:p>
  </w:footnote>
  <w:footnote w:type="continuationSeparator" w:id="0">
    <w:p w14:paraId="4996D968" w14:textId="77777777" w:rsidR="00BD7176" w:rsidRDefault="00BD7176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404BB3" w14:textId="240765CF" w:rsidR="00874A73" w:rsidRPr="00874A73" w:rsidRDefault="002A4C32" w:rsidP="00874A73">
    <w:pPr>
      <w:pStyle w:val="ac"/>
      <w:jc w:val="right"/>
      <w:rPr>
        <w:lang w:val="uk-UA"/>
      </w:rPr>
    </w:pPr>
    <w:r>
      <w:rPr>
        <w:noProof/>
        <w:lang w:val="uk-UA" w:eastAsia="uk-UA"/>
      </w:rPr>
      <w:drawing>
        <wp:inline distT="0" distB="0" distL="0" distR="0" wp14:anchorId="7CF77415" wp14:editId="2198EE6D">
          <wp:extent cx="2083301" cy="396240"/>
          <wp:effectExtent l="0" t="0" r="0" b="3810"/>
          <wp:docPr id="6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94736" cy="4174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uk-UA"/>
      </w:rPr>
      <w:t xml:space="preserve">Додаток </w:t>
    </w:r>
    <w:r w:rsidR="007B52FC">
      <w:rPr>
        <w:lang w:val="uk-UA"/>
      </w:rPr>
      <w:t>А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5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01D20"/>
    <w:rsid w:val="000533E4"/>
    <w:rsid w:val="0006129F"/>
    <w:rsid w:val="00105CE3"/>
    <w:rsid w:val="001B6907"/>
    <w:rsid w:val="002066A4"/>
    <w:rsid w:val="00250E27"/>
    <w:rsid w:val="00274979"/>
    <w:rsid w:val="002A4C32"/>
    <w:rsid w:val="0049323C"/>
    <w:rsid w:val="00493373"/>
    <w:rsid w:val="004E500A"/>
    <w:rsid w:val="0052624D"/>
    <w:rsid w:val="00654E8D"/>
    <w:rsid w:val="006B3A48"/>
    <w:rsid w:val="0076207B"/>
    <w:rsid w:val="007B09B9"/>
    <w:rsid w:val="007B52FC"/>
    <w:rsid w:val="007C3A15"/>
    <w:rsid w:val="00874A73"/>
    <w:rsid w:val="00883E7F"/>
    <w:rsid w:val="008F15E2"/>
    <w:rsid w:val="009E6675"/>
    <w:rsid w:val="00B44504"/>
    <w:rsid w:val="00B9320B"/>
    <w:rsid w:val="00BD7176"/>
    <w:rsid w:val="00BF3122"/>
    <w:rsid w:val="00D13BF5"/>
    <w:rsid w:val="00D141A2"/>
    <w:rsid w:val="00D5404D"/>
    <w:rsid w:val="00D80C22"/>
    <w:rsid w:val="00DE7A12"/>
    <w:rsid w:val="00E9586C"/>
    <w:rsid w:val="00F222D1"/>
    <w:rsid w:val="00F947ED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7cc9e5-44be-4c3d-9637-165a8cb09582">
      <Terms xmlns="http://schemas.microsoft.com/office/infopath/2007/PartnerControls"/>
    </lcf76f155ced4ddcb4097134ff3c332f>
    <TaxCatchAll xmlns="d119fa34-e556-43e8-b7e7-1625516414a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BC5CBF74F824143A46E69566CA8B87D" ma:contentTypeVersion="13" ma:contentTypeDescription="Создание документа." ma:contentTypeScope="" ma:versionID="099c8f8acb12e29eb0506d2382cfe5d2">
  <xsd:schema xmlns:xsd="http://www.w3.org/2001/XMLSchema" xmlns:xs="http://www.w3.org/2001/XMLSchema" xmlns:p="http://schemas.microsoft.com/office/2006/metadata/properties" xmlns:ns2="867cc9e5-44be-4c3d-9637-165a8cb09582" xmlns:ns3="d119fa34-e556-43e8-b7e7-1625516414a1" targetNamespace="http://schemas.microsoft.com/office/2006/metadata/properties" ma:root="true" ma:fieldsID="a89647f7063777b2fe9b9e6c6a038de9" ns2:_="" ns3:_="">
    <xsd:import namespace="867cc9e5-44be-4c3d-9637-165a8cb09582"/>
    <xsd:import namespace="d119fa34-e556-43e8-b7e7-1625516414a1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cc9e5-44be-4c3d-9637-165a8cb09582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3fd48e17-6842-4f77-af20-29ec1e190b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9fa34-e556-43e8-b7e7-1625516414a1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5815800-addb-4e88-8404-8fa15006f65a}" ma:internalName="TaxCatchAll" ma:showField="CatchAllData" ma:web="d119fa34-e556-43e8-b7e7-1625516414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2202BE-91D7-46DF-B1DE-383C1EA432AD}">
  <ds:schemaRefs>
    <ds:schemaRef ds:uri="http://schemas.microsoft.com/office/2006/metadata/properties"/>
    <ds:schemaRef ds:uri="http://schemas.microsoft.com/office/infopath/2007/PartnerControls"/>
    <ds:schemaRef ds:uri="867cc9e5-44be-4c3d-9637-165a8cb09582"/>
    <ds:schemaRef ds:uri="d119fa34-e556-43e8-b7e7-1625516414a1"/>
  </ds:schemaRefs>
</ds:datastoreItem>
</file>

<file path=customXml/itemProps2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062FA5-57F0-4D85-B4B4-D394FA3F5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cc9e5-44be-4c3d-9637-165a8cb09582"/>
    <ds:schemaRef ds:uri="d119fa34-e556-43e8-b7e7-162551641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45</Words>
  <Characters>1053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KR Cordaid</cp:lastModifiedBy>
  <cp:revision>3</cp:revision>
  <dcterms:created xsi:type="dcterms:W3CDTF">2026-01-30T10:11:00Z</dcterms:created>
  <dcterms:modified xsi:type="dcterms:W3CDTF">2026-01-3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C5CBF74F824143A46E69566CA8B87D</vt:lpwstr>
  </property>
</Properties>
</file>